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B2C77" w14:textId="77777777" w:rsidR="0013088E" w:rsidRPr="00171E74" w:rsidRDefault="0013088E" w:rsidP="008E17AC">
      <w:pPr>
        <w:jc w:val="center"/>
        <w:rPr>
          <w:rFonts w:ascii="Calibri" w:hAnsi="Calibri" w:cs="Arial"/>
          <w:b/>
          <w:color w:val="595959"/>
          <w:lang w:val="en-US"/>
        </w:rPr>
      </w:pPr>
    </w:p>
    <w:p w14:paraId="57B5A539" w14:textId="77777777" w:rsidR="00171E74" w:rsidRDefault="00171E74" w:rsidP="00A97874">
      <w:pPr>
        <w:rPr>
          <w:rFonts w:ascii="Calibri" w:hAnsi="Calibri" w:cs="Arial"/>
          <w:lang w:val="en-US"/>
        </w:rPr>
      </w:pPr>
    </w:p>
    <w:p w14:paraId="6E906D4C" w14:textId="77777777" w:rsidR="00171E74" w:rsidRDefault="00171E74" w:rsidP="00A97874">
      <w:pPr>
        <w:rPr>
          <w:rFonts w:ascii="Calibri" w:hAnsi="Calibri" w:cs="Arial"/>
          <w:lang w:val="en-US"/>
        </w:rPr>
      </w:pPr>
    </w:p>
    <w:p w14:paraId="35BDE489" w14:textId="77777777" w:rsidR="00171E74" w:rsidRDefault="00171E74" w:rsidP="00A97874">
      <w:pPr>
        <w:rPr>
          <w:rFonts w:ascii="Calibri" w:hAnsi="Calibri" w:cs="Arial"/>
          <w:lang w:val="en-US"/>
        </w:rPr>
      </w:pPr>
    </w:p>
    <w:p w14:paraId="3578A28C" w14:textId="77777777" w:rsidR="00026FF2" w:rsidRDefault="00026FF2" w:rsidP="00026FF2">
      <w:pPr>
        <w:rPr>
          <w:rFonts w:ascii="Calibri" w:hAnsi="Calibri" w:cs="Arial"/>
          <w:lang w:val="en-US"/>
        </w:rPr>
      </w:pPr>
      <w:bookmarkStart w:id="0" w:name="_Hlk23164282"/>
      <w:r>
        <w:rPr>
          <w:rFonts w:ascii="Calibri" w:hAnsi="Calibri" w:cs="Arial"/>
          <w:lang w:val="en-US"/>
        </w:rPr>
        <w:t>HM Passport Office</w:t>
      </w:r>
      <w:bookmarkEnd w:id="0"/>
    </w:p>
    <w:p w14:paraId="69BA777B" w14:textId="77777777" w:rsidR="00A97874" w:rsidRPr="00171E74" w:rsidRDefault="00A97874" w:rsidP="00A97874">
      <w:pPr>
        <w:rPr>
          <w:rFonts w:ascii="Calibri" w:hAnsi="Calibri" w:cs="Arial"/>
          <w:lang w:val="en-US"/>
        </w:rPr>
      </w:pPr>
      <w:r w:rsidRPr="00171E74">
        <w:rPr>
          <w:rFonts w:ascii="Calibri" w:hAnsi="Calibri" w:cs="Arial"/>
          <w:lang w:val="en-US"/>
        </w:rPr>
        <w:t>Globe House</w:t>
      </w:r>
    </w:p>
    <w:p w14:paraId="318693DC" w14:textId="77777777" w:rsidR="00A97874" w:rsidRPr="00171E74" w:rsidRDefault="00A97874" w:rsidP="00A97874">
      <w:pPr>
        <w:rPr>
          <w:rFonts w:ascii="Calibri" w:hAnsi="Calibri" w:cs="Arial"/>
          <w:lang w:val="en-US"/>
        </w:rPr>
      </w:pPr>
      <w:r w:rsidRPr="00171E74">
        <w:rPr>
          <w:rFonts w:ascii="Calibri" w:hAnsi="Calibri" w:cs="Arial"/>
          <w:lang w:val="en-US"/>
        </w:rPr>
        <w:t>89 Eccleston Square</w:t>
      </w:r>
    </w:p>
    <w:p w14:paraId="12E32129" w14:textId="77777777" w:rsidR="00A97874" w:rsidRPr="00171E74" w:rsidRDefault="00A97874" w:rsidP="00A97874">
      <w:pPr>
        <w:rPr>
          <w:rFonts w:ascii="Calibri" w:hAnsi="Calibri" w:cs="Arial"/>
          <w:lang w:val="en-US"/>
        </w:rPr>
      </w:pPr>
      <w:r w:rsidRPr="00171E74">
        <w:rPr>
          <w:rFonts w:ascii="Calibri" w:hAnsi="Calibri" w:cs="Arial"/>
          <w:lang w:val="en-US"/>
        </w:rPr>
        <w:t>London</w:t>
      </w:r>
    </w:p>
    <w:p w14:paraId="2E7BEB40" w14:textId="77777777" w:rsidR="00A97874" w:rsidRPr="00171E74" w:rsidRDefault="00926493" w:rsidP="00A97874">
      <w:pPr>
        <w:rPr>
          <w:rFonts w:ascii="Calibri" w:hAnsi="Calibri" w:cs="Arial"/>
          <w:lang w:val="en-US"/>
        </w:rPr>
      </w:pPr>
      <w:r>
        <w:rPr>
          <w:rFonts w:ascii="Calibri" w:hAnsi="Calibri" w:cs="Arial"/>
          <w:lang w:val="en-US"/>
        </w:rPr>
        <w:t>SW</w:t>
      </w:r>
      <w:r w:rsidR="00A97874" w:rsidRPr="00171E74">
        <w:rPr>
          <w:rFonts w:ascii="Calibri" w:hAnsi="Calibri" w:cs="Arial"/>
          <w:lang w:val="en-US"/>
        </w:rPr>
        <w:t>1V 1PN</w:t>
      </w:r>
    </w:p>
    <w:p w14:paraId="62FCC96B" w14:textId="77777777" w:rsidR="00162DBC" w:rsidRPr="00171E74" w:rsidRDefault="00162DBC" w:rsidP="008E17AC">
      <w:pPr>
        <w:jc w:val="center"/>
        <w:rPr>
          <w:rFonts w:ascii="Calibri" w:hAnsi="Calibri" w:cs="Arial"/>
          <w:b/>
          <w:lang w:val="en-US"/>
        </w:rPr>
      </w:pPr>
    </w:p>
    <w:p w14:paraId="16C7FF8A" w14:textId="77777777" w:rsidR="00162DBC" w:rsidRPr="00026FF2" w:rsidRDefault="00162DBC" w:rsidP="00926493">
      <w:pPr>
        <w:rPr>
          <w:rFonts w:ascii="Calibri" w:hAnsi="Calibri" w:cs="Arial"/>
          <w:b/>
          <w:lang w:val="en-US"/>
        </w:rPr>
      </w:pPr>
    </w:p>
    <w:p w14:paraId="391C6201" w14:textId="688545E2" w:rsidR="00926493" w:rsidRPr="00026FF2" w:rsidRDefault="00026FF2" w:rsidP="00026FF2">
      <w:pPr>
        <w:jc w:val="right"/>
        <w:rPr>
          <w:rFonts w:ascii="Calibri" w:hAnsi="Calibri" w:cs="Arial"/>
          <w:lang w:val="en-US"/>
        </w:rPr>
      </w:pPr>
      <w:r w:rsidRPr="00026FF2">
        <w:rPr>
          <w:rFonts w:ascii="Calibri" w:hAnsi="Calibri" w:cs="Arial"/>
          <w:lang w:val="en-US"/>
        </w:rPr>
        <w:fldChar w:fldCharType="begin"/>
      </w:r>
      <w:r w:rsidRPr="00026FF2">
        <w:rPr>
          <w:rFonts w:ascii="Calibri" w:hAnsi="Calibri" w:cs="Arial"/>
          <w:lang w:val="en-GB"/>
        </w:rPr>
        <w:instrText xml:space="preserve"> DATE \@ "dd/MM/yyyy" </w:instrText>
      </w:r>
      <w:r w:rsidRPr="00026FF2">
        <w:rPr>
          <w:rFonts w:ascii="Calibri" w:hAnsi="Calibri" w:cs="Arial"/>
          <w:lang w:val="en-US"/>
        </w:rPr>
        <w:fldChar w:fldCharType="separate"/>
      </w:r>
      <w:r w:rsidR="00220D22">
        <w:rPr>
          <w:rFonts w:ascii="Calibri" w:hAnsi="Calibri" w:cs="Arial"/>
          <w:noProof/>
          <w:lang w:val="en-GB"/>
        </w:rPr>
        <w:t>03/02/2020</w:t>
      </w:r>
      <w:r w:rsidRPr="00026FF2">
        <w:rPr>
          <w:rFonts w:ascii="Calibri" w:hAnsi="Calibri" w:cs="Arial"/>
          <w:lang w:val="en-US"/>
        </w:rPr>
        <w:fldChar w:fldCharType="end"/>
      </w:r>
    </w:p>
    <w:p w14:paraId="5700A17A" w14:textId="77777777" w:rsidR="00026FF2" w:rsidRDefault="00026FF2" w:rsidP="00926493">
      <w:pPr>
        <w:rPr>
          <w:rFonts w:ascii="Calibri" w:hAnsi="Calibri" w:cs="Arial"/>
          <w:lang w:val="en-US"/>
        </w:rPr>
      </w:pPr>
    </w:p>
    <w:p w14:paraId="7BA1245B" w14:textId="77777777" w:rsidR="00026FF2" w:rsidRDefault="00026FF2" w:rsidP="00926493">
      <w:pPr>
        <w:rPr>
          <w:rFonts w:ascii="Calibri" w:hAnsi="Calibri" w:cs="Arial"/>
          <w:lang w:val="en-US"/>
        </w:rPr>
      </w:pPr>
    </w:p>
    <w:p w14:paraId="275026E2" w14:textId="76796F03" w:rsidR="00926493" w:rsidRPr="00026FF2" w:rsidRDefault="00220D22" w:rsidP="00926493">
      <w:pPr>
        <w:rPr>
          <w:rFonts w:ascii="Calibri" w:hAnsi="Calibri" w:cs="Arial"/>
          <w:lang w:val="en-US"/>
        </w:rPr>
      </w:pPr>
      <w:r>
        <w:rPr>
          <w:rFonts w:ascii="Calibri" w:hAnsi="Calibri" w:cs="Arial"/>
          <w:lang w:val="en-US"/>
        </w:rPr>
        <w:t xml:space="preserve">This is to confirm that my original current/other passport is not available for this application as I need it for [STATE A RESON NOT RELATED TO TRAVEL </w:t>
      </w:r>
      <w:proofErr w:type="spellStart"/>
      <w:r>
        <w:rPr>
          <w:rFonts w:ascii="Calibri" w:hAnsi="Calibri" w:cs="Arial"/>
          <w:lang w:val="en-US"/>
        </w:rPr>
        <w:t>eg</w:t>
      </w:r>
      <w:proofErr w:type="spellEnd"/>
      <w:r>
        <w:rPr>
          <w:rFonts w:ascii="Calibri" w:hAnsi="Calibri" w:cs="Arial"/>
          <w:lang w:val="en-US"/>
        </w:rPr>
        <w:t>: identification purposes, visa application]. Please find enclosed with this letter a copy of that passport.</w:t>
      </w:r>
    </w:p>
    <w:p w14:paraId="48F08198" w14:textId="77777777" w:rsidR="005C64C2" w:rsidRPr="00026FF2" w:rsidRDefault="005C64C2" w:rsidP="00926493">
      <w:pPr>
        <w:rPr>
          <w:rFonts w:ascii="Calibri" w:hAnsi="Calibri" w:cs="Arial"/>
          <w:lang w:val="en-US"/>
        </w:rPr>
      </w:pPr>
    </w:p>
    <w:p w14:paraId="4DA887B9" w14:textId="2BA4C0F9" w:rsidR="005C64C2" w:rsidRPr="00026FF2" w:rsidRDefault="005C64C2" w:rsidP="00926493">
      <w:pPr>
        <w:rPr>
          <w:rFonts w:ascii="Calibri" w:hAnsi="Calibri" w:cs="Arial"/>
          <w:lang w:val="en-US"/>
        </w:rPr>
      </w:pPr>
      <w:r w:rsidRPr="00026FF2">
        <w:rPr>
          <w:rFonts w:ascii="Calibri" w:hAnsi="Calibri" w:cs="Arial"/>
          <w:lang w:val="en-US"/>
        </w:rPr>
        <w:t>Sincerely</w:t>
      </w:r>
      <w:r w:rsidR="00220D22">
        <w:rPr>
          <w:rFonts w:ascii="Calibri" w:hAnsi="Calibri" w:cs="Arial"/>
          <w:lang w:val="en-US"/>
        </w:rPr>
        <w:t>,</w:t>
      </w:r>
    </w:p>
    <w:p w14:paraId="556BA670" w14:textId="77777777" w:rsidR="005C64C2" w:rsidRPr="00026FF2" w:rsidRDefault="005C64C2" w:rsidP="00926493">
      <w:pPr>
        <w:rPr>
          <w:rFonts w:ascii="Calibri" w:hAnsi="Calibri" w:cs="Arial"/>
          <w:lang w:val="en-US"/>
        </w:rPr>
      </w:pPr>
    </w:p>
    <w:p w14:paraId="1DDCF58D" w14:textId="2352B563" w:rsidR="005C64C2" w:rsidRPr="00026FF2" w:rsidRDefault="00026FF2" w:rsidP="00926493">
      <w:pPr>
        <w:rPr>
          <w:rFonts w:ascii="Calibri" w:hAnsi="Calibri" w:cs="Arial"/>
          <w:lang w:val="en-US"/>
        </w:rPr>
      </w:pPr>
      <w:r w:rsidRPr="00026FF2">
        <w:rPr>
          <w:rFonts w:ascii="Calibri" w:hAnsi="Calibri" w:cs="Arial"/>
          <w:lang w:val="en-US"/>
        </w:rPr>
        <w:t>[SIGNATURE]</w:t>
      </w:r>
    </w:p>
    <w:p w14:paraId="40C4D40D" w14:textId="2DE6A3BB" w:rsidR="005C64C2" w:rsidRPr="00026FF2" w:rsidRDefault="00026FF2" w:rsidP="00926493">
      <w:pPr>
        <w:rPr>
          <w:rFonts w:ascii="Calibri" w:hAnsi="Calibri" w:cs="Arial"/>
          <w:lang w:val="en-US"/>
        </w:rPr>
      </w:pPr>
      <w:r w:rsidRPr="00026FF2">
        <w:rPr>
          <w:rFonts w:ascii="Calibri" w:hAnsi="Calibri" w:cs="Arial"/>
          <w:lang w:val="en-US"/>
        </w:rPr>
        <w:t>[</w:t>
      </w:r>
      <w:r w:rsidR="005C64C2" w:rsidRPr="00026FF2">
        <w:rPr>
          <w:rFonts w:ascii="Calibri" w:hAnsi="Calibri" w:cs="Arial"/>
          <w:lang w:val="en-US"/>
        </w:rPr>
        <w:t xml:space="preserve">FULL </w:t>
      </w:r>
      <w:r w:rsidR="00220D22">
        <w:rPr>
          <w:rFonts w:ascii="Calibri" w:hAnsi="Calibri" w:cs="Arial"/>
          <w:lang w:val="en-US"/>
        </w:rPr>
        <w:t>NA</w:t>
      </w:r>
      <w:r w:rsidR="005C64C2" w:rsidRPr="00026FF2">
        <w:rPr>
          <w:rFonts w:ascii="Calibri" w:hAnsi="Calibri" w:cs="Arial"/>
          <w:lang w:val="en-US"/>
        </w:rPr>
        <w:t>ME</w:t>
      </w:r>
      <w:r w:rsidRPr="00026FF2">
        <w:rPr>
          <w:rFonts w:ascii="Calibri" w:hAnsi="Calibri" w:cs="Arial"/>
          <w:lang w:val="en-US"/>
        </w:rPr>
        <w:t>]</w:t>
      </w:r>
    </w:p>
    <w:p w14:paraId="5A07C88B" w14:textId="7C941EA9" w:rsidR="005C64C2" w:rsidRPr="00026FF2" w:rsidRDefault="00026FF2" w:rsidP="00926493">
      <w:pPr>
        <w:rPr>
          <w:rFonts w:ascii="Calibri" w:hAnsi="Calibri" w:cs="Arial"/>
          <w:lang w:val="en-US"/>
        </w:rPr>
      </w:pPr>
      <w:r w:rsidRPr="00026FF2">
        <w:rPr>
          <w:rFonts w:ascii="Calibri" w:hAnsi="Calibri" w:cs="Arial"/>
          <w:lang w:val="en-US"/>
        </w:rPr>
        <w:t>[</w:t>
      </w:r>
      <w:r w:rsidR="005C64C2" w:rsidRPr="00026FF2">
        <w:rPr>
          <w:rFonts w:ascii="Calibri" w:hAnsi="Calibri" w:cs="Arial"/>
          <w:lang w:val="en-US"/>
        </w:rPr>
        <w:t>POSITION WITHIN YOUR COMPANY</w:t>
      </w:r>
      <w:r w:rsidRPr="00026FF2">
        <w:rPr>
          <w:rFonts w:ascii="Calibri" w:hAnsi="Calibri" w:cs="Arial"/>
          <w:lang w:val="en-US"/>
        </w:rPr>
        <w:t>]</w:t>
      </w:r>
    </w:p>
    <w:p w14:paraId="0831F4F8" w14:textId="610388CD" w:rsidR="00DE011B" w:rsidRPr="00220D22" w:rsidRDefault="00220D22" w:rsidP="00926493">
      <w:pPr>
        <w:rPr>
          <w:rFonts w:ascii="Calibri" w:hAnsi="Calibri" w:cs="Arial"/>
          <w:lang w:val="en-US"/>
        </w:rPr>
      </w:pPr>
      <w:r w:rsidRPr="00220D22">
        <w:rPr>
          <w:rFonts w:ascii="Calibri" w:hAnsi="Calibri" w:cs="Arial"/>
          <w:lang w:val="en-US"/>
        </w:rPr>
        <w:t xml:space="preserve">[PHONE] </w:t>
      </w:r>
      <w:bookmarkStart w:id="1" w:name="_GoBack"/>
      <w:bookmarkEnd w:id="1"/>
    </w:p>
    <w:sectPr w:rsidR="00DE011B" w:rsidRPr="00220D22" w:rsidSect="0095074F">
      <w:headerReference w:type="default" r:id="rId8"/>
      <w:pgSz w:w="11906" w:h="16838"/>
      <w:pgMar w:top="29" w:right="707" w:bottom="360" w:left="1260" w:header="150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71470E" w14:textId="77777777" w:rsidR="0063466A" w:rsidRDefault="0063466A" w:rsidP="00FF65FF">
      <w:r>
        <w:separator/>
      </w:r>
    </w:p>
  </w:endnote>
  <w:endnote w:type="continuationSeparator" w:id="0">
    <w:p w14:paraId="00E8DEA5" w14:textId="77777777" w:rsidR="0063466A" w:rsidRDefault="0063466A" w:rsidP="00FF6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F88E9" w14:textId="77777777" w:rsidR="0063466A" w:rsidRDefault="0063466A" w:rsidP="00FF65FF">
      <w:r>
        <w:separator/>
      </w:r>
    </w:p>
  </w:footnote>
  <w:footnote w:type="continuationSeparator" w:id="0">
    <w:p w14:paraId="2D0C9BCB" w14:textId="77777777" w:rsidR="0063466A" w:rsidRDefault="0063466A" w:rsidP="00FF6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0696F" w14:textId="77777777" w:rsidR="00A97874" w:rsidRPr="008A1E2F" w:rsidRDefault="00A97874" w:rsidP="006B1241">
    <w:pPr>
      <w:pStyle w:val="Header"/>
      <w:ind w:left="-709"/>
      <w:rPr>
        <w:rFonts w:ascii="Arial" w:hAnsi="Arial" w:cs="Arial"/>
      </w:rPr>
    </w:pPr>
  </w:p>
  <w:tbl>
    <w:tblPr>
      <w:tblW w:w="0" w:type="auto"/>
      <w:tblInd w:w="-647" w:type="dxa"/>
      <w:tblBorders>
        <w:insideH w:val="single" w:sz="4" w:space="0" w:color="000000"/>
      </w:tblBorders>
      <w:tblLook w:val="04A0" w:firstRow="1" w:lastRow="0" w:firstColumn="1" w:lastColumn="0" w:noHBand="0" w:noVBand="1"/>
    </w:tblPr>
    <w:tblGrid>
      <w:gridCol w:w="5162"/>
      <w:gridCol w:w="5424"/>
    </w:tblGrid>
    <w:tr w:rsidR="00A97874" w:rsidRPr="00666CAA" w14:paraId="18CAE169" w14:textId="77777777" w:rsidTr="0091050B">
      <w:trPr>
        <w:trHeight w:val="756"/>
      </w:trPr>
      <w:tc>
        <w:tcPr>
          <w:tcW w:w="5276" w:type="dxa"/>
        </w:tcPr>
        <w:p w14:paraId="27099B0E" w14:textId="77777777" w:rsidR="00A97874" w:rsidRPr="008A1E2F" w:rsidRDefault="00A97874" w:rsidP="0091050B">
          <w:pPr>
            <w:ind w:left="-62"/>
            <w:rPr>
              <w:rFonts w:ascii="Arial" w:hAnsi="Arial" w:cs="Arial"/>
              <w:bCs/>
              <w:color w:val="595959"/>
              <w:sz w:val="20"/>
              <w:szCs w:val="20"/>
              <w:lang w:val="en-US"/>
            </w:rPr>
          </w:pPr>
        </w:p>
      </w:tc>
      <w:tc>
        <w:tcPr>
          <w:tcW w:w="5544" w:type="dxa"/>
        </w:tcPr>
        <w:p w14:paraId="368E3D81" w14:textId="77777777" w:rsidR="00A97874" w:rsidRPr="00666CAA" w:rsidRDefault="00A97874" w:rsidP="0091050B">
          <w:pPr>
            <w:ind w:right="-138"/>
            <w:jc w:val="right"/>
            <w:rPr>
              <w:rFonts w:ascii="Verdana" w:hAnsi="Verdana" w:cs="Arial"/>
              <w:bCs/>
              <w:color w:val="595959"/>
              <w:sz w:val="18"/>
              <w:szCs w:val="18"/>
              <w:lang w:val="en-US"/>
            </w:rPr>
          </w:pPr>
        </w:p>
        <w:p w14:paraId="09DA5A67" w14:textId="77777777" w:rsidR="00A97874" w:rsidRPr="00666CAA" w:rsidRDefault="00A97874" w:rsidP="0091050B">
          <w:pPr>
            <w:ind w:right="4"/>
            <w:jc w:val="right"/>
            <w:rPr>
              <w:rFonts w:ascii="Verdana" w:hAnsi="Verdana" w:cs="Arial"/>
              <w:bCs/>
              <w:color w:val="595959"/>
              <w:sz w:val="20"/>
              <w:szCs w:val="20"/>
              <w:lang w:val="en-US"/>
            </w:rPr>
          </w:pPr>
          <w:r>
            <w:rPr>
              <w:rFonts w:ascii="Verdana" w:hAnsi="Verdana" w:cs="Arial"/>
              <w:bCs/>
              <w:color w:val="595959"/>
              <w:sz w:val="16"/>
              <w:szCs w:val="16"/>
              <w:lang w:val="en-US"/>
            </w:rPr>
            <w:t xml:space="preserve"> </w:t>
          </w:r>
        </w:p>
      </w:tc>
    </w:tr>
  </w:tbl>
  <w:p w14:paraId="3A363144" w14:textId="77777777" w:rsidR="00A97874" w:rsidRPr="008A1E2F" w:rsidRDefault="00A97874" w:rsidP="008A1E2F">
    <w:pPr>
      <w:pStyle w:val="Header"/>
      <w:ind w:left="-709"/>
      <w:rPr>
        <w:rFonts w:ascii="Arial" w:hAnsi="Arial"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0F4C8F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12758B"/>
    <w:multiLevelType w:val="hybridMultilevel"/>
    <w:tmpl w:val="35C40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E69D2"/>
    <w:multiLevelType w:val="multilevel"/>
    <w:tmpl w:val="C2D87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E45D43"/>
    <w:multiLevelType w:val="multilevel"/>
    <w:tmpl w:val="34A03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408AC"/>
    <w:multiLevelType w:val="hybridMultilevel"/>
    <w:tmpl w:val="B3740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D1384"/>
    <w:multiLevelType w:val="multilevel"/>
    <w:tmpl w:val="C3145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05361D"/>
    <w:multiLevelType w:val="multilevel"/>
    <w:tmpl w:val="1D6AA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CA473A"/>
    <w:multiLevelType w:val="multilevel"/>
    <w:tmpl w:val="69E015A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206847"/>
    <w:multiLevelType w:val="hybridMultilevel"/>
    <w:tmpl w:val="F0F4619C"/>
    <w:lvl w:ilvl="0" w:tplc="A1B41E3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90AFC"/>
    <w:multiLevelType w:val="hybridMultilevel"/>
    <w:tmpl w:val="16480812"/>
    <w:lvl w:ilvl="0" w:tplc="1694AD8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57A176B0"/>
    <w:multiLevelType w:val="hybridMultilevel"/>
    <w:tmpl w:val="3228733A"/>
    <w:lvl w:ilvl="0" w:tplc="C4DCC9D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754AA"/>
    <w:multiLevelType w:val="hybridMultilevel"/>
    <w:tmpl w:val="8430C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67C8E"/>
    <w:multiLevelType w:val="hybridMultilevel"/>
    <w:tmpl w:val="367A42C0"/>
    <w:lvl w:ilvl="0" w:tplc="5854F45C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3" w15:restartNumberingAfterBreak="0">
    <w:nsid w:val="767B0CC5"/>
    <w:multiLevelType w:val="hybridMultilevel"/>
    <w:tmpl w:val="0600A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A744E7"/>
    <w:multiLevelType w:val="multilevel"/>
    <w:tmpl w:val="99CE2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10"/>
  </w:num>
  <w:num w:numId="5">
    <w:abstractNumId w:val="12"/>
  </w:num>
  <w:num w:numId="6">
    <w:abstractNumId w:val="6"/>
  </w:num>
  <w:num w:numId="7">
    <w:abstractNumId w:val="13"/>
  </w:num>
  <w:num w:numId="8">
    <w:abstractNumId w:val="14"/>
  </w:num>
  <w:num w:numId="9">
    <w:abstractNumId w:val="2"/>
  </w:num>
  <w:num w:numId="10">
    <w:abstractNumId w:val="5"/>
  </w:num>
  <w:num w:numId="11">
    <w:abstractNumId w:val="11"/>
  </w:num>
  <w:num w:numId="12">
    <w:abstractNumId w:val="4"/>
  </w:num>
  <w:num w:numId="13">
    <w:abstractNumId w:val="1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jA3NTAyAdIWZko6SsGpxcWZ+XkgBYa1AElApncsAAAA"/>
  </w:docVars>
  <w:rsids>
    <w:rsidRoot w:val="004C50C2"/>
    <w:rsid w:val="000160AB"/>
    <w:rsid w:val="00026FF2"/>
    <w:rsid w:val="00032AEE"/>
    <w:rsid w:val="000449E8"/>
    <w:rsid w:val="00051E7B"/>
    <w:rsid w:val="000548BC"/>
    <w:rsid w:val="00067935"/>
    <w:rsid w:val="00074A58"/>
    <w:rsid w:val="000830D5"/>
    <w:rsid w:val="00090C25"/>
    <w:rsid w:val="000B03E8"/>
    <w:rsid w:val="000D672C"/>
    <w:rsid w:val="000E55C5"/>
    <w:rsid w:val="0011204D"/>
    <w:rsid w:val="0013088E"/>
    <w:rsid w:val="001506F4"/>
    <w:rsid w:val="001622EF"/>
    <w:rsid w:val="00162DBC"/>
    <w:rsid w:val="00167937"/>
    <w:rsid w:val="00171E74"/>
    <w:rsid w:val="0019295E"/>
    <w:rsid w:val="00197671"/>
    <w:rsid w:val="001A1CB3"/>
    <w:rsid w:val="001A7F68"/>
    <w:rsid w:val="001B57C5"/>
    <w:rsid w:val="001C394D"/>
    <w:rsid w:val="001D1FA5"/>
    <w:rsid w:val="001E3B92"/>
    <w:rsid w:val="001F4D94"/>
    <w:rsid w:val="001F5F3A"/>
    <w:rsid w:val="002101D8"/>
    <w:rsid w:val="00217707"/>
    <w:rsid w:val="0022048E"/>
    <w:rsid w:val="00220D22"/>
    <w:rsid w:val="0023472A"/>
    <w:rsid w:val="00283EC2"/>
    <w:rsid w:val="00295CBE"/>
    <w:rsid w:val="002D2DDD"/>
    <w:rsid w:val="00317C11"/>
    <w:rsid w:val="00340BF7"/>
    <w:rsid w:val="00346D86"/>
    <w:rsid w:val="00371BFA"/>
    <w:rsid w:val="003837CD"/>
    <w:rsid w:val="00392EA2"/>
    <w:rsid w:val="003A1DF9"/>
    <w:rsid w:val="003B7440"/>
    <w:rsid w:val="003C0D1C"/>
    <w:rsid w:val="003D2100"/>
    <w:rsid w:val="003D4374"/>
    <w:rsid w:val="0040205B"/>
    <w:rsid w:val="004105AC"/>
    <w:rsid w:val="0044089A"/>
    <w:rsid w:val="004415A8"/>
    <w:rsid w:val="004551D0"/>
    <w:rsid w:val="004B783F"/>
    <w:rsid w:val="004C50C2"/>
    <w:rsid w:val="0051025A"/>
    <w:rsid w:val="0057263B"/>
    <w:rsid w:val="005A04E8"/>
    <w:rsid w:val="005A66FA"/>
    <w:rsid w:val="005C64C2"/>
    <w:rsid w:val="005C6946"/>
    <w:rsid w:val="005E2708"/>
    <w:rsid w:val="005E7922"/>
    <w:rsid w:val="00604763"/>
    <w:rsid w:val="006259E5"/>
    <w:rsid w:val="0063466A"/>
    <w:rsid w:val="00643F21"/>
    <w:rsid w:val="006520C8"/>
    <w:rsid w:val="00655CC4"/>
    <w:rsid w:val="00661202"/>
    <w:rsid w:val="00666CAA"/>
    <w:rsid w:val="00666D3D"/>
    <w:rsid w:val="0069287D"/>
    <w:rsid w:val="006B1241"/>
    <w:rsid w:val="006D409A"/>
    <w:rsid w:val="006D5F44"/>
    <w:rsid w:val="006F2C95"/>
    <w:rsid w:val="00722BAB"/>
    <w:rsid w:val="00731A19"/>
    <w:rsid w:val="007432CB"/>
    <w:rsid w:val="00745B7E"/>
    <w:rsid w:val="007702E6"/>
    <w:rsid w:val="007903F4"/>
    <w:rsid w:val="007957D3"/>
    <w:rsid w:val="007B3723"/>
    <w:rsid w:val="007E6F97"/>
    <w:rsid w:val="007F3F4C"/>
    <w:rsid w:val="008434CD"/>
    <w:rsid w:val="00847A01"/>
    <w:rsid w:val="00860C80"/>
    <w:rsid w:val="00871C4F"/>
    <w:rsid w:val="00880376"/>
    <w:rsid w:val="008A0CBC"/>
    <w:rsid w:val="008A1E2F"/>
    <w:rsid w:val="008A30AD"/>
    <w:rsid w:val="008C3D3D"/>
    <w:rsid w:val="008D6A7F"/>
    <w:rsid w:val="008E17AC"/>
    <w:rsid w:val="008F4BA3"/>
    <w:rsid w:val="00903CBE"/>
    <w:rsid w:val="00905911"/>
    <w:rsid w:val="0091050B"/>
    <w:rsid w:val="00926493"/>
    <w:rsid w:val="00933409"/>
    <w:rsid w:val="00936B0A"/>
    <w:rsid w:val="0095074F"/>
    <w:rsid w:val="00955478"/>
    <w:rsid w:val="0096103F"/>
    <w:rsid w:val="00963D57"/>
    <w:rsid w:val="00970504"/>
    <w:rsid w:val="00973480"/>
    <w:rsid w:val="0098612B"/>
    <w:rsid w:val="009910D1"/>
    <w:rsid w:val="00997CE9"/>
    <w:rsid w:val="009B146B"/>
    <w:rsid w:val="009B6092"/>
    <w:rsid w:val="009B71A6"/>
    <w:rsid w:val="009D7162"/>
    <w:rsid w:val="009F6179"/>
    <w:rsid w:val="00A1204A"/>
    <w:rsid w:val="00A86843"/>
    <w:rsid w:val="00A87FA7"/>
    <w:rsid w:val="00A97874"/>
    <w:rsid w:val="00AB2BD3"/>
    <w:rsid w:val="00AC0F95"/>
    <w:rsid w:val="00AD3766"/>
    <w:rsid w:val="00B035BE"/>
    <w:rsid w:val="00B0789F"/>
    <w:rsid w:val="00B22FF2"/>
    <w:rsid w:val="00B53CE9"/>
    <w:rsid w:val="00B76A3B"/>
    <w:rsid w:val="00B9518E"/>
    <w:rsid w:val="00B959FD"/>
    <w:rsid w:val="00BA7B99"/>
    <w:rsid w:val="00BC1E6C"/>
    <w:rsid w:val="00BC314C"/>
    <w:rsid w:val="00BC6EA5"/>
    <w:rsid w:val="00BF4B69"/>
    <w:rsid w:val="00BF574C"/>
    <w:rsid w:val="00C02BFF"/>
    <w:rsid w:val="00C31002"/>
    <w:rsid w:val="00C32CF4"/>
    <w:rsid w:val="00C85AFF"/>
    <w:rsid w:val="00C863EE"/>
    <w:rsid w:val="00CA482B"/>
    <w:rsid w:val="00CB5B6B"/>
    <w:rsid w:val="00CE3678"/>
    <w:rsid w:val="00CF658C"/>
    <w:rsid w:val="00D13BE8"/>
    <w:rsid w:val="00D365FB"/>
    <w:rsid w:val="00D479B9"/>
    <w:rsid w:val="00D51326"/>
    <w:rsid w:val="00D61348"/>
    <w:rsid w:val="00D622A8"/>
    <w:rsid w:val="00D767FB"/>
    <w:rsid w:val="00D90BA1"/>
    <w:rsid w:val="00DC2714"/>
    <w:rsid w:val="00DC3ECD"/>
    <w:rsid w:val="00DE011B"/>
    <w:rsid w:val="00E044DC"/>
    <w:rsid w:val="00E2456B"/>
    <w:rsid w:val="00E40186"/>
    <w:rsid w:val="00E65FD0"/>
    <w:rsid w:val="00E66D95"/>
    <w:rsid w:val="00E84D19"/>
    <w:rsid w:val="00E90401"/>
    <w:rsid w:val="00ED0120"/>
    <w:rsid w:val="00ED33B1"/>
    <w:rsid w:val="00F0359F"/>
    <w:rsid w:val="00F212DA"/>
    <w:rsid w:val="00F57BCD"/>
    <w:rsid w:val="00F678E7"/>
    <w:rsid w:val="00F72B95"/>
    <w:rsid w:val="00F73F17"/>
    <w:rsid w:val="00F87300"/>
    <w:rsid w:val="00F923A4"/>
    <w:rsid w:val="00FA1942"/>
    <w:rsid w:val="00FA6DD0"/>
    <w:rsid w:val="00FC1567"/>
    <w:rsid w:val="00FC5BEF"/>
    <w:rsid w:val="00FD011E"/>
    <w:rsid w:val="00FF6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58D6DE62"/>
  <w15:chartTrackingRefBased/>
  <w15:docId w15:val="{EA07433D-918F-4DB1-AF88-9E9BA16CD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paragraph" w:styleId="Heading4">
    <w:name w:val="heading 4"/>
    <w:basedOn w:val="Normal"/>
    <w:link w:val="Heading4Char"/>
    <w:uiPriority w:val="9"/>
    <w:qFormat/>
    <w:rsid w:val="000548BC"/>
    <w:pPr>
      <w:spacing w:before="100" w:beforeAutospacing="1" w:after="100" w:afterAutospacing="1"/>
      <w:outlineLvl w:val="3"/>
    </w:pPr>
    <w:rPr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55CC4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rsid w:val="00FF65FF"/>
    <w:pPr>
      <w:tabs>
        <w:tab w:val="center" w:pos="4844"/>
        <w:tab w:val="right" w:pos="9689"/>
      </w:tabs>
    </w:pPr>
  </w:style>
  <w:style w:type="character" w:customStyle="1" w:styleId="HeaderChar">
    <w:name w:val="Header Char"/>
    <w:link w:val="Header"/>
    <w:rsid w:val="00FF65FF"/>
    <w:rPr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rsid w:val="00FF65FF"/>
    <w:pPr>
      <w:tabs>
        <w:tab w:val="center" w:pos="4844"/>
        <w:tab w:val="right" w:pos="9689"/>
      </w:tabs>
    </w:pPr>
  </w:style>
  <w:style w:type="character" w:customStyle="1" w:styleId="FooterChar">
    <w:name w:val="Footer Char"/>
    <w:link w:val="Footer"/>
    <w:rsid w:val="00FF65FF"/>
    <w:rPr>
      <w:sz w:val="24"/>
      <w:szCs w:val="24"/>
      <w:lang w:val="ru-RU" w:eastAsia="ru-RU"/>
    </w:rPr>
  </w:style>
  <w:style w:type="character" w:styleId="Hyperlink">
    <w:name w:val="Hyperlink"/>
    <w:rsid w:val="00973480"/>
    <w:rPr>
      <w:color w:val="0000FF"/>
      <w:u w:val="single"/>
    </w:rPr>
  </w:style>
  <w:style w:type="table" w:styleId="TableGrid">
    <w:name w:val="Table Grid"/>
    <w:basedOn w:val="TableNormal"/>
    <w:rsid w:val="00E9040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Bullet">
    <w:name w:val="List Bullet"/>
    <w:basedOn w:val="Normal"/>
    <w:rsid w:val="0023472A"/>
    <w:pPr>
      <w:numPr>
        <w:numId w:val="1"/>
      </w:numPr>
      <w:contextualSpacing/>
    </w:pPr>
  </w:style>
  <w:style w:type="paragraph" w:styleId="NormalWeb">
    <w:name w:val="Normal (Web)"/>
    <w:basedOn w:val="Normal"/>
    <w:uiPriority w:val="99"/>
    <w:unhideWhenUsed/>
    <w:rsid w:val="0011204D"/>
    <w:pPr>
      <w:spacing w:before="100" w:beforeAutospacing="1" w:after="100" w:afterAutospacing="1"/>
    </w:pPr>
    <w:rPr>
      <w:lang w:val="en-GB" w:eastAsia="en-GB"/>
    </w:rPr>
  </w:style>
  <w:style w:type="character" w:customStyle="1" w:styleId="style11">
    <w:name w:val="style11"/>
    <w:rsid w:val="0011204D"/>
    <w:rPr>
      <w:b/>
      <w:bCs/>
      <w:color w:val="FF0000"/>
    </w:rPr>
  </w:style>
  <w:style w:type="character" w:styleId="Strong">
    <w:name w:val="Strong"/>
    <w:uiPriority w:val="22"/>
    <w:qFormat/>
    <w:rsid w:val="0011204D"/>
    <w:rPr>
      <w:b/>
      <w:bCs/>
    </w:rPr>
  </w:style>
  <w:style w:type="character" w:customStyle="1" w:styleId="Heading4Char">
    <w:name w:val="Heading 4 Char"/>
    <w:link w:val="Heading4"/>
    <w:uiPriority w:val="9"/>
    <w:rsid w:val="000548BC"/>
    <w:rPr>
      <w:b/>
      <w:bCs/>
      <w:sz w:val="24"/>
      <w:szCs w:val="24"/>
    </w:rPr>
  </w:style>
  <w:style w:type="character" w:styleId="Emphasis">
    <w:name w:val="Emphasis"/>
    <w:uiPriority w:val="20"/>
    <w:qFormat/>
    <w:rsid w:val="000548B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4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3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4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4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4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0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9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50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1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9832BDB-0952-49DB-B992-CA43AE455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4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SSIAN BUSINESS VISA APPLICATION FORM</vt:lpstr>
    </vt:vector>
  </TitlesOfParts>
  <Company>Brit Education &amp; Travel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SIAN BUSINESS VISA APPLICATION FORM</dc:title>
  <dc:subject/>
  <dc:creator>Visa Department</dc:creator>
  <cp:keywords/>
  <cp:lastModifiedBy>Sergey Gritsenko</cp:lastModifiedBy>
  <cp:revision>6</cp:revision>
  <cp:lastPrinted>2010-09-17T10:07:00Z</cp:lastPrinted>
  <dcterms:created xsi:type="dcterms:W3CDTF">2015-02-09T11:27:00Z</dcterms:created>
  <dcterms:modified xsi:type="dcterms:W3CDTF">2020-02-03T16:30:00Z</dcterms:modified>
</cp:coreProperties>
</file>